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4B2C12" w14:textId="44A922AD" w:rsidR="00E76EE8" w:rsidRPr="00E76EE8" w:rsidRDefault="00E76EE8" w:rsidP="00E76EE8">
      <w:pPr>
        <w:ind w:left="720" w:hanging="360"/>
        <w:rPr>
          <w:b/>
          <w:bCs/>
        </w:rPr>
      </w:pPr>
      <w:r w:rsidRPr="00E76EE8">
        <w:rPr>
          <w:b/>
          <w:bCs/>
        </w:rPr>
        <w:t>Azure containers</w:t>
      </w:r>
    </w:p>
    <w:p w14:paraId="3CE429CA" w14:textId="62F6431D" w:rsidR="00000000" w:rsidRPr="00E76EE8" w:rsidRDefault="00E76EE8" w:rsidP="00E76EE8">
      <w:pPr>
        <w:pStyle w:val="ListParagraph"/>
        <w:numPr>
          <w:ilvl w:val="0"/>
          <w:numId w:val="1"/>
        </w:numPr>
      </w:pPr>
      <w:r w:rsidRPr="00E76EE8">
        <w:rPr>
          <w:rFonts w:ascii="Segoe UI" w:hAnsi="Segoe UI" w:cs="Segoe UI"/>
          <w:color w:val="161616"/>
          <w:shd w:val="clear" w:color="auto" w:fill="FFFFFF"/>
        </w:rPr>
        <w:t>If you want to run multiple instances of an application on a single host machine, containers are an excellent choice.</w:t>
      </w:r>
    </w:p>
    <w:p w14:paraId="749EE01B" w14:textId="5C6C2503" w:rsidR="00E76EE8" w:rsidRPr="00E76EE8" w:rsidRDefault="00E76EE8" w:rsidP="00E76EE8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61616"/>
          <w:shd w:val="clear" w:color="auto" w:fill="FFFFFF"/>
        </w:rPr>
        <w:t>Containers are a virtualization environment. Much like running multiple virtual machines on a single physical host, you can run multiple containers on a single physical or virtual host.</w:t>
      </w:r>
    </w:p>
    <w:p w14:paraId="72BD11EC" w14:textId="366CDD45" w:rsidR="00E76EE8" w:rsidRPr="00E76EE8" w:rsidRDefault="00E76EE8" w:rsidP="00E76EE8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61616"/>
          <w:shd w:val="clear" w:color="auto" w:fill="FFFFFF"/>
        </w:rPr>
        <w:t>Unlike virtual machines, you don't manage the operating system for a container.</w:t>
      </w:r>
    </w:p>
    <w:p w14:paraId="5C946396" w14:textId="427CC2A9" w:rsidR="00E76EE8" w:rsidRPr="00E76EE8" w:rsidRDefault="00E76EE8" w:rsidP="00E76EE8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61616"/>
          <w:shd w:val="clear" w:color="auto" w:fill="FFFFFF"/>
        </w:rPr>
        <w:t> Containers are lightweight and designed to be created, scaled out, and stopped dynamically. </w:t>
      </w:r>
    </w:p>
    <w:p w14:paraId="0535C621" w14:textId="4EE747AA" w:rsidR="00E76EE8" w:rsidRPr="00E76EE8" w:rsidRDefault="00E76EE8" w:rsidP="00E76EE8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61616"/>
          <w:shd w:val="clear" w:color="auto" w:fill="FFFFFF"/>
        </w:rPr>
        <w:t>One of the most popular container engines is Docker, and Azure supports Docker.</w:t>
      </w:r>
    </w:p>
    <w:p w14:paraId="563B100B" w14:textId="7A40CDBE" w:rsidR="00E76EE8" w:rsidRDefault="00E76EE8" w:rsidP="00E76EE8">
      <w:pPr>
        <w:ind w:left="360"/>
        <w:rPr>
          <w:b/>
          <w:bCs/>
        </w:rPr>
      </w:pPr>
      <w:r w:rsidRPr="00E76EE8">
        <w:rPr>
          <w:b/>
          <w:bCs/>
        </w:rPr>
        <w:t>Azure Container Instances</w:t>
      </w:r>
    </w:p>
    <w:p w14:paraId="21ADAF2B" w14:textId="78A028D2" w:rsidR="00E76EE8" w:rsidRPr="00E76EE8" w:rsidRDefault="00E76EE8" w:rsidP="00E76EE8">
      <w:pPr>
        <w:pStyle w:val="ListParagraph"/>
        <w:numPr>
          <w:ilvl w:val="0"/>
          <w:numId w:val="3"/>
        </w:numPr>
        <w:rPr>
          <w:b/>
          <w:bCs/>
        </w:rPr>
      </w:pPr>
      <w:r w:rsidRPr="00E76EE8">
        <w:rPr>
          <w:rFonts w:ascii="Segoe UI" w:hAnsi="Segoe UI" w:cs="Segoe UI"/>
          <w:color w:val="161616"/>
          <w:shd w:val="clear" w:color="auto" w:fill="FFFFFF"/>
        </w:rPr>
        <w:t>Azure Container Instances offer the fastest and simplest way to run a container in Azure</w:t>
      </w:r>
      <w:r>
        <w:rPr>
          <w:rFonts w:ascii="Segoe UI" w:hAnsi="Segoe UI" w:cs="Segoe UI"/>
          <w:color w:val="161616"/>
          <w:shd w:val="clear" w:color="auto" w:fill="FFFFFF"/>
        </w:rPr>
        <w:t>.</w:t>
      </w:r>
    </w:p>
    <w:p w14:paraId="5B59A1D1" w14:textId="1F94B50B" w:rsidR="00E76EE8" w:rsidRPr="00E76EE8" w:rsidRDefault="00E76EE8" w:rsidP="00E76EE8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Fonts w:ascii="Segoe UI" w:hAnsi="Segoe UI" w:cs="Segoe UI"/>
          <w:color w:val="161616"/>
          <w:shd w:val="clear" w:color="auto" w:fill="FFFFFF"/>
        </w:rPr>
        <w:t>Azure Container Instances are a platform as a service (PaaS) offering.</w:t>
      </w:r>
    </w:p>
    <w:p w14:paraId="3D6BD41B" w14:textId="6ECEA0EB" w:rsidR="00E76EE8" w:rsidRPr="00E76EE8" w:rsidRDefault="00E76EE8" w:rsidP="00E76EE8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Fonts w:ascii="Segoe UI" w:hAnsi="Segoe UI" w:cs="Segoe UI"/>
          <w:color w:val="161616"/>
          <w:shd w:val="clear" w:color="auto" w:fill="FFFFFF"/>
        </w:rPr>
        <w:t>Azure Container Instances allow you to upload your containers and then the service will run the containers for you.</w:t>
      </w:r>
    </w:p>
    <w:p w14:paraId="0CBF48F3" w14:textId="77777777" w:rsidR="00E76EE8" w:rsidRPr="00E76EE8" w:rsidRDefault="00E76EE8" w:rsidP="00E76EE8">
      <w:pPr>
        <w:shd w:val="clear" w:color="auto" w:fill="FFFFFF"/>
        <w:spacing w:before="450" w:after="270" w:line="240" w:lineRule="auto"/>
        <w:ind w:left="360"/>
        <w:outlineLvl w:val="2"/>
        <w:rPr>
          <w:rFonts w:ascii="Segoe UI" w:eastAsia="Times New Roman" w:hAnsi="Segoe UI" w:cs="Segoe UI"/>
          <w:b/>
          <w:bCs/>
          <w:color w:val="161616"/>
          <w:kern w:val="0"/>
          <w:sz w:val="27"/>
          <w:szCs w:val="27"/>
          <w14:ligatures w14:val="none"/>
        </w:rPr>
      </w:pPr>
      <w:r w:rsidRPr="00E76EE8">
        <w:rPr>
          <w:rFonts w:ascii="Segoe UI" w:eastAsia="Times New Roman" w:hAnsi="Segoe UI" w:cs="Segoe UI"/>
          <w:b/>
          <w:bCs/>
          <w:color w:val="161616"/>
          <w:kern w:val="0"/>
          <w:sz w:val="27"/>
          <w:szCs w:val="27"/>
          <w14:ligatures w14:val="none"/>
        </w:rPr>
        <w:t>Azure Container Apps</w:t>
      </w:r>
    </w:p>
    <w:p w14:paraId="215E4C20" w14:textId="77777777" w:rsidR="00E76EE8" w:rsidRPr="00E76EE8" w:rsidRDefault="00E76EE8" w:rsidP="00E76EE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61616"/>
          <w:kern w:val="0"/>
          <w:sz w:val="24"/>
          <w:szCs w:val="24"/>
          <w14:ligatures w14:val="none"/>
        </w:rPr>
      </w:pPr>
      <w:r w:rsidRPr="00E76EE8">
        <w:rPr>
          <w:rFonts w:ascii="Segoe UI" w:eastAsia="Times New Roman" w:hAnsi="Segoe UI" w:cs="Segoe UI"/>
          <w:color w:val="161616"/>
          <w:kern w:val="0"/>
          <w:sz w:val="24"/>
          <w:szCs w:val="24"/>
          <w14:ligatures w14:val="none"/>
        </w:rPr>
        <w:t>Azure Container Apps are similar in many ways to a container instance. They allow you to get up and running right away, they remove the container management piece, and they're a PaaS offering. Container Apps have extra benefits such as the ability to incorporate load balancing and scaling. These other functions allow you to be more elastic in your design.</w:t>
      </w:r>
    </w:p>
    <w:p w14:paraId="399B23CB" w14:textId="77777777" w:rsidR="00E76EE8" w:rsidRPr="00E76EE8" w:rsidRDefault="00E76EE8" w:rsidP="00E76EE8">
      <w:pPr>
        <w:shd w:val="clear" w:color="auto" w:fill="FFFFFF"/>
        <w:spacing w:before="450" w:after="270" w:line="240" w:lineRule="auto"/>
        <w:ind w:left="360"/>
        <w:outlineLvl w:val="2"/>
        <w:rPr>
          <w:rFonts w:ascii="Segoe UI" w:eastAsia="Times New Roman" w:hAnsi="Segoe UI" w:cs="Segoe UI"/>
          <w:b/>
          <w:bCs/>
          <w:color w:val="161616"/>
          <w:kern w:val="0"/>
          <w:sz w:val="27"/>
          <w:szCs w:val="27"/>
          <w14:ligatures w14:val="none"/>
        </w:rPr>
      </w:pPr>
      <w:r w:rsidRPr="00E76EE8">
        <w:rPr>
          <w:rFonts w:ascii="Segoe UI" w:eastAsia="Times New Roman" w:hAnsi="Segoe UI" w:cs="Segoe UI"/>
          <w:b/>
          <w:bCs/>
          <w:color w:val="161616"/>
          <w:kern w:val="0"/>
          <w:sz w:val="27"/>
          <w:szCs w:val="27"/>
          <w14:ligatures w14:val="none"/>
        </w:rPr>
        <w:t>Azure Kubernetes Service</w:t>
      </w:r>
    </w:p>
    <w:p w14:paraId="0FB8F71E" w14:textId="77777777" w:rsidR="00E76EE8" w:rsidRPr="00E76EE8" w:rsidRDefault="00E76EE8" w:rsidP="00E76EE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61616"/>
          <w:kern w:val="0"/>
          <w:sz w:val="24"/>
          <w:szCs w:val="24"/>
          <w14:ligatures w14:val="none"/>
        </w:rPr>
      </w:pPr>
      <w:r w:rsidRPr="00E76EE8">
        <w:rPr>
          <w:rFonts w:ascii="Segoe UI" w:eastAsia="Times New Roman" w:hAnsi="Segoe UI" w:cs="Segoe UI"/>
          <w:color w:val="161616"/>
          <w:kern w:val="0"/>
          <w:sz w:val="24"/>
          <w:szCs w:val="24"/>
          <w14:ligatures w14:val="none"/>
        </w:rPr>
        <w:t xml:space="preserve">Azure Kubernetes Service (AKS) is a container orchestration service. An orchestration service manages the lifecycle of containers. When you're deploying a fleet of containers, AKS can make fleet management simpler and more </w:t>
      </w:r>
      <w:proofErr w:type="spellStart"/>
      <w:r w:rsidRPr="00E76EE8">
        <w:rPr>
          <w:rFonts w:ascii="Segoe UI" w:eastAsia="Times New Roman" w:hAnsi="Segoe UI" w:cs="Segoe UI"/>
          <w:color w:val="161616"/>
          <w:kern w:val="0"/>
          <w:sz w:val="24"/>
          <w:szCs w:val="24"/>
          <w14:ligatures w14:val="none"/>
        </w:rPr>
        <w:t>efficie</w:t>
      </w:r>
      <w:proofErr w:type="spellEnd"/>
    </w:p>
    <w:p w14:paraId="448D5708" w14:textId="77777777" w:rsidR="00E76EE8" w:rsidRPr="00E76EE8" w:rsidRDefault="00E76EE8" w:rsidP="00E76EE8">
      <w:pPr>
        <w:ind w:left="360"/>
        <w:rPr>
          <w:b/>
          <w:bCs/>
        </w:rPr>
      </w:pPr>
    </w:p>
    <w:sectPr w:rsidR="00E76EE8" w:rsidRPr="00E76E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284371"/>
    <w:multiLevelType w:val="hybridMultilevel"/>
    <w:tmpl w:val="2C4A74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EA97972"/>
    <w:multiLevelType w:val="hybridMultilevel"/>
    <w:tmpl w:val="99E8D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021C6E"/>
    <w:multiLevelType w:val="hybridMultilevel"/>
    <w:tmpl w:val="A8CC4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2636048">
    <w:abstractNumId w:val="2"/>
  </w:num>
  <w:num w:numId="2" w16cid:durableId="993727480">
    <w:abstractNumId w:val="0"/>
  </w:num>
  <w:num w:numId="3" w16cid:durableId="15764352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sjQ1NzEzMzYwMrFU0lEKTi0uzszPAykwrAUANBDCNCwAAAA="/>
  </w:docVars>
  <w:rsids>
    <w:rsidRoot w:val="0023390D"/>
    <w:rsid w:val="00060191"/>
    <w:rsid w:val="000A39E0"/>
    <w:rsid w:val="0023390D"/>
    <w:rsid w:val="008258AA"/>
    <w:rsid w:val="00E76EE8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069E4"/>
  <w15:chartTrackingRefBased/>
  <w15:docId w15:val="{F1926557-E0F8-43CC-8DC0-6C7BC47C6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76EE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6EE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76EE8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76E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61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2</cp:revision>
  <dcterms:created xsi:type="dcterms:W3CDTF">2024-05-01T09:32:00Z</dcterms:created>
  <dcterms:modified xsi:type="dcterms:W3CDTF">2024-05-01T09:39:00Z</dcterms:modified>
</cp:coreProperties>
</file>